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US Tax Preparation Servic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ax-preparation-servic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ax-preparation-servic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ax-preparation-servic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6Z</dcterms:created>
  <dcterms:modified xsi:type="dcterms:W3CDTF">2026-06-27T0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